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91A63" w14:textId="77777777" w:rsidR="002F5489" w:rsidRPr="002F5489" w:rsidRDefault="008355E3" w:rsidP="00F23365">
      <w:pPr>
        <w:jc w:val="center"/>
        <w:rPr>
          <w:b/>
          <w:bCs/>
          <w:sz w:val="36"/>
          <w:szCs w:val="36"/>
          <w:lang w:val="en-GB"/>
        </w:rPr>
      </w:pPr>
      <w:r w:rsidRPr="002F5489">
        <w:rPr>
          <w:b/>
          <w:bCs/>
          <w:noProof/>
          <w:sz w:val="36"/>
          <w:szCs w:val="36"/>
          <w:lang w:val="en-GB"/>
        </w:rPr>
        <w:drawing>
          <wp:inline distT="0" distB="0" distL="0" distR="0" wp14:anchorId="76B17C4B" wp14:editId="0117FE0B">
            <wp:extent cx="1714500" cy="816790"/>
            <wp:effectExtent l="0" t="0" r="0" b="254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2850" cy="830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F5489">
        <w:rPr>
          <w:b/>
          <w:bCs/>
          <w:sz w:val="36"/>
          <w:szCs w:val="36"/>
          <w:lang w:val="en-GB"/>
        </w:rPr>
        <w:t xml:space="preserve">                     </w:t>
      </w:r>
    </w:p>
    <w:p w14:paraId="26EB3C0C" w14:textId="1C14C36C" w:rsidR="008F779A" w:rsidRPr="00F23365" w:rsidRDefault="006471E2" w:rsidP="00F23365">
      <w:pPr>
        <w:jc w:val="center"/>
        <w:rPr>
          <w:b/>
          <w:bCs/>
          <w:sz w:val="36"/>
          <w:szCs w:val="36"/>
          <w:u w:val="single"/>
          <w:lang w:val="en-GB"/>
        </w:rPr>
      </w:pPr>
      <w:r w:rsidRPr="006471E2">
        <w:rPr>
          <w:b/>
          <w:bCs/>
          <w:sz w:val="36"/>
          <w:szCs w:val="36"/>
          <w:u w:val="single"/>
          <w:lang w:val="en-GB"/>
        </w:rPr>
        <w:t>External Organisation Referral Form for Psychological Therapy Services</w:t>
      </w:r>
    </w:p>
    <w:p w14:paraId="7DFF7AA8" w14:textId="4D11727F" w:rsidR="004656A3" w:rsidRDefault="004656A3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237"/>
      </w:tblGrid>
      <w:tr w:rsidR="00864E2A" w14:paraId="002E09DE" w14:textId="77777777" w:rsidTr="009F6C58">
        <w:tc>
          <w:tcPr>
            <w:tcW w:w="878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F2B6E2A" w14:textId="3DBC9EC3" w:rsidR="00864E2A" w:rsidRPr="00864E2A" w:rsidRDefault="00864E2A" w:rsidP="00864E2A">
            <w:pPr>
              <w:jc w:val="center"/>
              <w:rPr>
                <w:sz w:val="24"/>
                <w:szCs w:val="24"/>
                <w:lang w:val="en-GB"/>
              </w:rPr>
            </w:pPr>
            <w:r w:rsidRPr="00864E2A">
              <w:rPr>
                <w:b/>
                <w:bCs/>
                <w:sz w:val="24"/>
                <w:szCs w:val="24"/>
                <w:lang w:val="en-GB"/>
              </w:rPr>
              <w:t>Client Details</w:t>
            </w:r>
            <w:r w:rsidR="009F6C58">
              <w:rPr>
                <w:b/>
                <w:bCs/>
                <w:sz w:val="24"/>
                <w:szCs w:val="24"/>
                <w:lang w:val="en-GB"/>
              </w:rPr>
              <w:t>:</w:t>
            </w:r>
          </w:p>
        </w:tc>
      </w:tr>
      <w:tr w:rsidR="00864E2A" w:rsidRPr="00C867EE" w14:paraId="3AD4F2A5" w14:textId="77777777" w:rsidTr="00B17A27">
        <w:tc>
          <w:tcPr>
            <w:tcW w:w="2547" w:type="dxa"/>
          </w:tcPr>
          <w:p w14:paraId="7F4AB458" w14:textId="137D0CDB" w:rsidR="00864E2A" w:rsidRPr="00C867EE" w:rsidRDefault="00864E2A" w:rsidP="00B17A27">
            <w:pPr>
              <w:rPr>
                <w:b/>
                <w:bCs/>
                <w:lang w:val="en-GB"/>
              </w:rPr>
            </w:pPr>
            <w:r w:rsidRPr="00C867EE">
              <w:rPr>
                <w:b/>
                <w:bCs/>
                <w:lang w:val="en-GB"/>
              </w:rPr>
              <w:t>Client</w:t>
            </w:r>
            <w:r w:rsidR="003A2713">
              <w:rPr>
                <w:b/>
                <w:bCs/>
                <w:lang w:val="en-GB"/>
              </w:rPr>
              <w:t>’s</w:t>
            </w:r>
            <w:r w:rsidRPr="00C867EE">
              <w:rPr>
                <w:b/>
                <w:bCs/>
                <w:lang w:val="en-GB"/>
              </w:rPr>
              <w:t xml:space="preserve"> name:</w:t>
            </w:r>
          </w:p>
        </w:tc>
        <w:tc>
          <w:tcPr>
            <w:tcW w:w="6237" w:type="dxa"/>
          </w:tcPr>
          <w:p w14:paraId="6FF59152" w14:textId="77777777" w:rsidR="00864E2A" w:rsidRPr="00C867EE" w:rsidRDefault="00864E2A" w:rsidP="00B17A27">
            <w:pPr>
              <w:rPr>
                <w:lang w:val="en-GB"/>
              </w:rPr>
            </w:pPr>
          </w:p>
        </w:tc>
      </w:tr>
      <w:tr w:rsidR="002F5489" w:rsidRPr="00C867EE" w14:paraId="57F85C75" w14:textId="31365796" w:rsidTr="002F5489">
        <w:tc>
          <w:tcPr>
            <w:tcW w:w="2547" w:type="dxa"/>
          </w:tcPr>
          <w:p w14:paraId="20DD9F57" w14:textId="31A477CD" w:rsidR="002F5489" w:rsidRPr="00C867EE" w:rsidRDefault="007A72AF">
            <w:pPr>
              <w:rPr>
                <w:b/>
                <w:bCs/>
                <w:lang w:val="en-GB"/>
              </w:rPr>
            </w:pPr>
            <w:r w:rsidRPr="00C867EE">
              <w:rPr>
                <w:b/>
                <w:bCs/>
                <w:lang w:val="en-GB"/>
              </w:rPr>
              <w:t xml:space="preserve">Client </w:t>
            </w:r>
            <w:r w:rsidR="002F5489" w:rsidRPr="00C867EE">
              <w:rPr>
                <w:b/>
                <w:bCs/>
                <w:lang w:val="en-GB"/>
              </w:rPr>
              <w:t>DOB</w:t>
            </w:r>
            <w:r w:rsidRPr="00C867EE">
              <w:rPr>
                <w:b/>
                <w:bCs/>
                <w:lang w:val="en-GB"/>
              </w:rPr>
              <w:t xml:space="preserve">: </w:t>
            </w:r>
          </w:p>
        </w:tc>
        <w:tc>
          <w:tcPr>
            <w:tcW w:w="6237" w:type="dxa"/>
          </w:tcPr>
          <w:p w14:paraId="7136A22C" w14:textId="24F47779" w:rsidR="002F5489" w:rsidRPr="00C867EE" w:rsidRDefault="002F5489">
            <w:pPr>
              <w:rPr>
                <w:lang w:val="en-GB"/>
              </w:rPr>
            </w:pPr>
          </w:p>
        </w:tc>
      </w:tr>
      <w:tr w:rsidR="00BE414A" w:rsidRPr="00C867EE" w14:paraId="6314CAB7" w14:textId="77777777" w:rsidTr="002F5489">
        <w:tc>
          <w:tcPr>
            <w:tcW w:w="2547" w:type="dxa"/>
          </w:tcPr>
          <w:p w14:paraId="670A144F" w14:textId="42B1C9F0" w:rsidR="00BE414A" w:rsidRPr="00C867EE" w:rsidRDefault="00BE414A">
            <w:pPr>
              <w:rPr>
                <w:b/>
                <w:bCs/>
                <w:lang w:val="en-GB"/>
              </w:rPr>
            </w:pPr>
            <w:r w:rsidRPr="00C867EE">
              <w:rPr>
                <w:b/>
                <w:bCs/>
                <w:lang w:val="en-GB"/>
              </w:rPr>
              <w:t xml:space="preserve">Clients </w:t>
            </w:r>
            <w:r w:rsidR="003A2713">
              <w:rPr>
                <w:b/>
                <w:bCs/>
                <w:lang w:val="en-GB"/>
              </w:rPr>
              <w:t>phone number</w:t>
            </w:r>
            <w:r w:rsidR="00BB1E08" w:rsidRPr="00C867EE">
              <w:rPr>
                <w:b/>
                <w:bCs/>
                <w:lang w:val="en-GB"/>
              </w:rPr>
              <w:t xml:space="preserve">: </w:t>
            </w:r>
            <w:r w:rsidR="00BB1E08" w:rsidRPr="00C867EE">
              <w:rPr>
                <w:lang w:val="en-GB"/>
              </w:rPr>
              <w:t>(</w:t>
            </w:r>
            <w:r w:rsidR="006471E2">
              <w:rPr>
                <w:lang w:val="en-GB"/>
              </w:rPr>
              <w:t xml:space="preserve">if client is under 18 - </w:t>
            </w:r>
            <w:r w:rsidR="006471E2" w:rsidRPr="006471E2">
              <w:rPr>
                <w:lang w:val="en-GB"/>
              </w:rPr>
              <w:t>please complete the guardians’ details instead</w:t>
            </w:r>
            <w:r w:rsidR="00BB1E08" w:rsidRPr="00C867EE">
              <w:rPr>
                <w:lang w:val="en-GB"/>
              </w:rPr>
              <w:t>)</w:t>
            </w:r>
          </w:p>
        </w:tc>
        <w:tc>
          <w:tcPr>
            <w:tcW w:w="6237" w:type="dxa"/>
          </w:tcPr>
          <w:p w14:paraId="08BA0314" w14:textId="77777777" w:rsidR="00BE414A" w:rsidRPr="00C867EE" w:rsidRDefault="00BE414A">
            <w:pPr>
              <w:rPr>
                <w:lang w:val="en-GB"/>
              </w:rPr>
            </w:pPr>
          </w:p>
        </w:tc>
      </w:tr>
      <w:tr w:rsidR="00BE414A" w:rsidRPr="00C867EE" w14:paraId="6617A7AF" w14:textId="77777777" w:rsidTr="002F5489">
        <w:tc>
          <w:tcPr>
            <w:tcW w:w="2547" w:type="dxa"/>
          </w:tcPr>
          <w:p w14:paraId="5DABAEF2" w14:textId="2671E619" w:rsidR="00BE414A" w:rsidRPr="00C867EE" w:rsidRDefault="00BB1E08">
            <w:pPr>
              <w:rPr>
                <w:b/>
                <w:bCs/>
                <w:lang w:val="en-GB"/>
              </w:rPr>
            </w:pPr>
            <w:r w:rsidRPr="00C867EE">
              <w:rPr>
                <w:b/>
                <w:bCs/>
                <w:lang w:val="en-GB"/>
              </w:rPr>
              <w:t xml:space="preserve">Client’s email: </w:t>
            </w:r>
            <w:r w:rsidRPr="00C867EE">
              <w:rPr>
                <w:lang w:val="en-GB"/>
              </w:rPr>
              <w:t>(</w:t>
            </w:r>
            <w:r w:rsidR="006471E2" w:rsidRPr="006471E2">
              <w:rPr>
                <w:lang w:val="en-GB"/>
              </w:rPr>
              <w:t>if client is under 18 - please complete the guardians’ details instead</w:t>
            </w:r>
            <w:r w:rsidRPr="00C867EE">
              <w:rPr>
                <w:lang w:val="en-GB"/>
              </w:rPr>
              <w:t>)</w:t>
            </w:r>
          </w:p>
        </w:tc>
        <w:tc>
          <w:tcPr>
            <w:tcW w:w="6237" w:type="dxa"/>
          </w:tcPr>
          <w:p w14:paraId="1E63649D" w14:textId="77777777" w:rsidR="00BE414A" w:rsidRPr="00C867EE" w:rsidRDefault="00BE414A">
            <w:pPr>
              <w:rPr>
                <w:lang w:val="en-GB"/>
              </w:rPr>
            </w:pPr>
          </w:p>
        </w:tc>
      </w:tr>
      <w:tr w:rsidR="002F5489" w:rsidRPr="00C867EE" w14:paraId="78925CF6" w14:textId="37591E03" w:rsidTr="002F5489">
        <w:tc>
          <w:tcPr>
            <w:tcW w:w="2547" w:type="dxa"/>
          </w:tcPr>
          <w:p w14:paraId="2CFF5A5F" w14:textId="4C145F7E" w:rsidR="002F5489" w:rsidRPr="00C867EE" w:rsidRDefault="008222B7">
            <w:pPr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C</w:t>
            </w:r>
            <w:r w:rsidRPr="008222B7">
              <w:rPr>
                <w:rFonts w:cstheme="minorHAnsi"/>
                <w:b/>
                <w:bCs/>
                <w:lang w:val="en-GB"/>
              </w:rPr>
              <w:t>lient’s</w:t>
            </w:r>
            <w:r w:rsidR="002F5489" w:rsidRPr="00C867EE">
              <w:rPr>
                <w:rFonts w:cstheme="minorHAnsi"/>
                <w:b/>
                <w:bCs/>
                <w:lang w:val="en-GB"/>
              </w:rPr>
              <w:t xml:space="preserve"> Address</w:t>
            </w:r>
            <w:r w:rsidR="004876A6" w:rsidRPr="00C867EE">
              <w:rPr>
                <w:rFonts w:cstheme="minorHAnsi"/>
                <w:b/>
                <w:bCs/>
                <w:lang w:val="en-GB"/>
              </w:rPr>
              <w:t xml:space="preserve">: </w:t>
            </w:r>
          </w:p>
        </w:tc>
        <w:tc>
          <w:tcPr>
            <w:tcW w:w="6237" w:type="dxa"/>
          </w:tcPr>
          <w:p w14:paraId="3F31FFEA" w14:textId="77777777" w:rsidR="002F5489" w:rsidRPr="00C867EE" w:rsidRDefault="002F5489">
            <w:pPr>
              <w:rPr>
                <w:lang w:val="en-GB"/>
              </w:rPr>
            </w:pPr>
          </w:p>
          <w:p w14:paraId="5B3AC487" w14:textId="460B6BC3" w:rsidR="004876A6" w:rsidRPr="00C867EE" w:rsidRDefault="004876A6">
            <w:pPr>
              <w:rPr>
                <w:lang w:val="en-GB"/>
              </w:rPr>
            </w:pPr>
          </w:p>
        </w:tc>
      </w:tr>
      <w:tr w:rsidR="002F5489" w:rsidRPr="00C867EE" w14:paraId="25454770" w14:textId="6A6E3F4C" w:rsidTr="002F5489">
        <w:tc>
          <w:tcPr>
            <w:tcW w:w="2547" w:type="dxa"/>
          </w:tcPr>
          <w:p w14:paraId="6B423532" w14:textId="6ABE0E67" w:rsidR="0017182B" w:rsidRPr="00C867EE" w:rsidRDefault="002F5489">
            <w:pPr>
              <w:rPr>
                <w:rFonts w:cstheme="minorHAnsi"/>
                <w:b/>
                <w:bCs/>
                <w:lang w:val="en-GB"/>
              </w:rPr>
            </w:pPr>
            <w:r w:rsidRPr="00C867EE">
              <w:rPr>
                <w:rFonts w:cstheme="minorHAnsi"/>
                <w:b/>
                <w:bCs/>
                <w:lang w:val="en-GB"/>
              </w:rPr>
              <w:t xml:space="preserve">Guardian </w:t>
            </w:r>
            <w:r w:rsidR="0017182B" w:rsidRPr="00C867EE">
              <w:rPr>
                <w:rFonts w:cstheme="minorHAnsi"/>
                <w:b/>
                <w:bCs/>
                <w:lang w:val="en-GB"/>
              </w:rPr>
              <w:t xml:space="preserve">Name: </w:t>
            </w:r>
          </w:p>
          <w:p w14:paraId="1166A0ED" w14:textId="3BD4BC22" w:rsidR="002F5489" w:rsidRPr="00C867EE" w:rsidRDefault="002F5489">
            <w:pPr>
              <w:rPr>
                <w:rFonts w:cstheme="minorHAnsi"/>
                <w:b/>
                <w:bCs/>
                <w:lang w:val="en-GB"/>
              </w:rPr>
            </w:pPr>
            <w:r w:rsidRPr="00C867EE">
              <w:rPr>
                <w:rFonts w:cstheme="minorHAnsi"/>
                <w:b/>
                <w:bCs/>
                <w:lang w:val="en-GB"/>
              </w:rPr>
              <w:t>Email</w:t>
            </w:r>
            <w:r w:rsidR="0017182B" w:rsidRPr="00C867EE">
              <w:rPr>
                <w:rFonts w:cstheme="minorHAnsi"/>
                <w:b/>
                <w:bCs/>
                <w:lang w:val="en-GB"/>
              </w:rPr>
              <w:t>:</w:t>
            </w:r>
          </w:p>
          <w:p w14:paraId="10103AB0" w14:textId="7828D81B" w:rsidR="002F5489" w:rsidRPr="00C867EE" w:rsidRDefault="0017182B">
            <w:pPr>
              <w:rPr>
                <w:rFonts w:cstheme="minorHAnsi"/>
                <w:b/>
                <w:bCs/>
                <w:lang w:val="en-GB"/>
              </w:rPr>
            </w:pPr>
            <w:r w:rsidRPr="00C867EE">
              <w:rPr>
                <w:rFonts w:cstheme="minorHAnsi"/>
                <w:b/>
                <w:bCs/>
                <w:lang w:val="en-GB"/>
              </w:rPr>
              <w:t xml:space="preserve">Phone No: </w:t>
            </w:r>
          </w:p>
        </w:tc>
        <w:tc>
          <w:tcPr>
            <w:tcW w:w="6237" w:type="dxa"/>
          </w:tcPr>
          <w:p w14:paraId="3EEC2D11" w14:textId="6468CEF7" w:rsidR="002F5489" w:rsidRPr="00C867EE" w:rsidRDefault="002F5489">
            <w:pPr>
              <w:rPr>
                <w:lang w:val="en-GB"/>
              </w:rPr>
            </w:pPr>
          </w:p>
          <w:p w14:paraId="59A836A5" w14:textId="118F7731" w:rsidR="00400F34" w:rsidRPr="00C867EE" w:rsidRDefault="00400F34">
            <w:pPr>
              <w:rPr>
                <w:lang w:val="en-GB"/>
              </w:rPr>
            </w:pPr>
          </w:p>
        </w:tc>
      </w:tr>
      <w:tr w:rsidR="00C867EE" w14:paraId="34DCC9D2" w14:textId="77777777" w:rsidTr="009F6C58">
        <w:tc>
          <w:tcPr>
            <w:tcW w:w="8784" w:type="dxa"/>
            <w:gridSpan w:val="2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4AEAC54" w14:textId="77777777" w:rsidR="009F6C58" w:rsidRDefault="009F6C58" w:rsidP="00C867E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4EE4A6B8" w14:textId="60ABE6A8" w:rsidR="00C867EE" w:rsidRPr="00C867EE" w:rsidRDefault="00C867EE" w:rsidP="00C867EE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C867EE">
              <w:rPr>
                <w:rFonts w:cstheme="minorHAnsi"/>
                <w:b/>
                <w:bCs/>
                <w:sz w:val="24"/>
                <w:szCs w:val="24"/>
              </w:rPr>
              <w:t>Referring agency Details</w:t>
            </w:r>
            <w:r w:rsidR="009F6C58">
              <w:rPr>
                <w:rFonts w:cstheme="minorHAnsi"/>
                <w:b/>
                <w:bCs/>
                <w:sz w:val="24"/>
                <w:szCs w:val="24"/>
              </w:rPr>
              <w:t>:</w:t>
            </w:r>
          </w:p>
        </w:tc>
      </w:tr>
      <w:tr w:rsidR="006471E2" w:rsidRPr="003A2713" w14:paraId="78736BF3" w14:textId="77777777" w:rsidTr="002F5489">
        <w:tc>
          <w:tcPr>
            <w:tcW w:w="2547" w:type="dxa"/>
          </w:tcPr>
          <w:p w14:paraId="697E5131" w14:textId="5B202124" w:rsidR="006471E2" w:rsidRPr="003A2713" w:rsidRDefault="006471E2" w:rsidP="00EB7D8C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rganisation name:</w:t>
            </w:r>
          </w:p>
        </w:tc>
        <w:tc>
          <w:tcPr>
            <w:tcW w:w="6237" w:type="dxa"/>
          </w:tcPr>
          <w:p w14:paraId="2DFDB0C6" w14:textId="77777777" w:rsidR="006471E2" w:rsidRPr="003A2713" w:rsidRDefault="006471E2">
            <w:pPr>
              <w:rPr>
                <w:lang w:val="en-GB"/>
              </w:rPr>
            </w:pPr>
          </w:p>
        </w:tc>
      </w:tr>
      <w:tr w:rsidR="006471E2" w:rsidRPr="003A2713" w14:paraId="6A95D09B" w14:textId="77777777" w:rsidTr="002F5489">
        <w:tc>
          <w:tcPr>
            <w:tcW w:w="2547" w:type="dxa"/>
          </w:tcPr>
          <w:p w14:paraId="7671A67D" w14:textId="2D46642F" w:rsidR="006471E2" w:rsidRDefault="006471E2" w:rsidP="00EB7D8C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rganisation location:</w:t>
            </w:r>
          </w:p>
        </w:tc>
        <w:tc>
          <w:tcPr>
            <w:tcW w:w="6237" w:type="dxa"/>
          </w:tcPr>
          <w:p w14:paraId="010CFEC1" w14:textId="77777777" w:rsidR="006471E2" w:rsidRPr="003A2713" w:rsidRDefault="006471E2">
            <w:pPr>
              <w:rPr>
                <w:lang w:val="en-GB"/>
              </w:rPr>
            </w:pPr>
          </w:p>
        </w:tc>
      </w:tr>
      <w:tr w:rsidR="002F5489" w:rsidRPr="003A2713" w14:paraId="36A085A0" w14:textId="5AD25315" w:rsidTr="002F5489">
        <w:tc>
          <w:tcPr>
            <w:tcW w:w="2547" w:type="dxa"/>
          </w:tcPr>
          <w:p w14:paraId="6DFFD2B0" w14:textId="6769FFCD" w:rsidR="00EB7D8C" w:rsidRPr="003A2713" w:rsidRDefault="00EB7D8C" w:rsidP="00EB7D8C">
            <w:pPr>
              <w:rPr>
                <w:b/>
                <w:bCs/>
                <w:lang w:val="en-GB"/>
              </w:rPr>
            </w:pPr>
            <w:r w:rsidRPr="003A2713">
              <w:rPr>
                <w:b/>
                <w:bCs/>
                <w:lang w:val="en-GB"/>
              </w:rPr>
              <w:t>Name of the practitioner:</w:t>
            </w:r>
          </w:p>
        </w:tc>
        <w:tc>
          <w:tcPr>
            <w:tcW w:w="6237" w:type="dxa"/>
          </w:tcPr>
          <w:p w14:paraId="0A429025" w14:textId="7C33994F" w:rsidR="00EB7D8C" w:rsidRPr="003A2713" w:rsidRDefault="00EB7D8C">
            <w:pPr>
              <w:rPr>
                <w:lang w:val="en-GB"/>
              </w:rPr>
            </w:pPr>
          </w:p>
        </w:tc>
      </w:tr>
      <w:tr w:rsidR="00C867EE" w:rsidRPr="003A2713" w14:paraId="0AA0F4BF" w14:textId="77777777" w:rsidTr="002F5489">
        <w:tc>
          <w:tcPr>
            <w:tcW w:w="2547" w:type="dxa"/>
          </w:tcPr>
          <w:p w14:paraId="2F4CA927" w14:textId="643C17C2" w:rsidR="00C867EE" w:rsidRPr="003A2713" w:rsidRDefault="00C867EE">
            <w:pPr>
              <w:rPr>
                <w:b/>
                <w:bCs/>
                <w:lang w:val="en-GB"/>
              </w:rPr>
            </w:pPr>
            <w:r w:rsidRPr="003A2713">
              <w:rPr>
                <w:b/>
                <w:bCs/>
                <w:lang w:val="en-GB"/>
              </w:rPr>
              <w:t>Practitioner</w:t>
            </w:r>
            <w:r w:rsidR="003A2713" w:rsidRPr="003A2713">
              <w:rPr>
                <w:b/>
                <w:bCs/>
                <w:lang w:val="en-GB"/>
              </w:rPr>
              <w:t xml:space="preserve">’s </w:t>
            </w:r>
            <w:r w:rsidRPr="003A2713">
              <w:rPr>
                <w:b/>
                <w:bCs/>
                <w:lang w:val="en-GB"/>
              </w:rPr>
              <w:t>email:</w:t>
            </w:r>
          </w:p>
        </w:tc>
        <w:tc>
          <w:tcPr>
            <w:tcW w:w="6237" w:type="dxa"/>
          </w:tcPr>
          <w:p w14:paraId="2B0219B5" w14:textId="77777777" w:rsidR="00C867EE" w:rsidRPr="003A2713" w:rsidRDefault="00C867EE">
            <w:pPr>
              <w:rPr>
                <w:lang w:val="en-GB"/>
              </w:rPr>
            </w:pPr>
          </w:p>
        </w:tc>
      </w:tr>
      <w:tr w:rsidR="00C867EE" w:rsidRPr="003A2713" w14:paraId="0EDF4BBE" w14:textId="77777777" w:rsidTr="002F5489">
        <w:tc>
          <w:tcPr>
            <w:tcW w:w="2547" w:type="dxa"/>
          </w:tcPr>
          <w:p w14:paraId="50406924" w14:textId="28AAF840" w:rsidR="00C867EE" w:rsidRPr="003A2713" w:rsidRDefault="00C867EE">
            <w:pPr>
              <w:rPr>
                <w:b/>
                <w:bCs/>
                <w:lang w:val="en-GB"/>
              </w:rPr>
            </w:pPr>
            <w:r w:rsidRPr="003A2713">
              <w:rPr>
                <w:b/>
                <w:bCs/>
                <w:lang w:val="en-GB"/>
              </w:rPr>
              <w:t>Practitioner</w:t>
            </w:r>
            <w:r w:rsidR="003A2713" w:rsidRPr="003A2713">
              <w:rPr>
                <w:b/>
                <w:bCs/>
                <w:lang w:val="en-GB"/>
              </w:rPr>
              <w:t>’s phone number</w:t>
            </w:r>
            <w:r w:rsidRPr="003A2713">
              <w:rPr>
                <w:b/>
                <w:bCs/>
                <w:lang w:val="en-GB"/>
              </w:rPr>
              <w:t>:</w:t>
            </w:r>
          </w:p>
        </w:tc>
        <w:tc>
          <w:tcPr>
            <w:tcW w:w="6237" w:type="dxa"/>
          </w:tcPr>
          <w:p w14:paraId="520E6FAE" w14:textId="77777777" w:rsidR="00C867EE" w:rsidRPr="003A2713" w:rsidRDefault="00C867EE">
            <w:pPr>
              <w:rPr>
                <w:lang w:val="en-GB"/>
              </w:rPr>
            </w:pPr>
          </w:p>
        </w:tc>
      </w:tr>
      <w:tr w:rsidR="00C867EE" w14:paraId="0DB1C50D" w14:textId="1A5F529F" w:rsidTr="009F6C58">
        <w:tc>
          <w:tcPr>
            <w:tcW w:w="8784" w:type="dxa"/>
            <w:gridSpan w:val="2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D4A910F" w14:textId="77777777" w:rsidR="009F6C58" w:rsidRDefault="009F6C58" w:rsidP="00C867EE">
            <w:pPr>
              <w:jc w:val="center"/>
              <w:rPr>
                <w:rFonts w:cstheme="minorHAnsi"/>
                <w:b/>
                <w:bCs/>
                <w:color w:val="3D454A"/>
                <w:sz w:val="24"/>
                <w:szCs w:val="24"/>
                <w:shd w:val="clear" w:color="auto" w:fill="FFFFFF"/>
              </w:rPr>
            </w:pPr>
          </w:p>
          <w:p w14:paraId="11A1F7F2" w14:textId="08236F9E" w:rsidR="00C867EE" w:rsidRPr="00C867EE" w:rsidRDefault="00C867EE" w:rsidP="00C867EE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C867EE">
              <w:rPr>
                <w:rFonts w:cstheme="minorHAnsi"/>
                <w:b/>
                <w:bCs/>
                <w:color w:val="3D454A"/>
                <w:sz w:val="24"/>
                <w:szCs w:val="24"/>
                <w:shd w:val="clear" w:color="auto" w:fill="FFFFFF"/>
              </w:rPr>
              <w:t>Session Details</w:t>
            </w:r>
            <w:r w:rsidR="009F6C58">
              <w:rPr>
                <w:rFonts w:cstheme="minorHAnsi"/>
                <w:b/>
                <w:bCs/>
                <w:color w:val="3D454A"/>
                <w:sz w:val="24"/>
                <w:szCs w:val="24"/>
                <w:shd w:val="clear" w:color="auto" w:fill="FFFFFF"/>
              </w:rPr>
              <w:t>:</w:t>
            </w:r>
          </w:p>
        </w:tc>
      </w:tr>
      <w:tr w:rsidR="002F5489" w14:paraId="5BA9DA31" w14:textId="68934AC9" w:rsidTr="002F5489">
        <w:tc>
          <w:tcPr>
            <w:tcW w:w="2547" w:type="dxa"/>
          </w:tcPr>
          <w:p w14:paraId="77E137CB" w14:textId="58E9357E" w:rsidR="002F5489" w:rsidRPr="004656A3" w:rsidRDefault="00203937">
            <w:pPr>
              <w:rPr>
                <w:b/>
                <w:bCs/>
                <w:lang w:val="en-GB"/>
              </w:rPr>
            </w:pPr>
            <w:r w:rsidRPr="00203937">
              <w:rPr>
                <w:b/>
                <w:bCs/>
                <w:lang w:val="en-GB"/>
              </w:rPr>
              <w:t>How many sessions are approved?</w:t>
            </w:r>
          </w:p>
        </w:tc>
        <w:tc>
          <w:tcPr>
            <w:tcW w:w="6237" w:type="dxa"/>
          </w:tcPr>
          <w:p w14:paraId="054D4AFF" w14:textId="77777777" w:rsidR="002F5489" w:rsidRDefault="002F5489">
            <w:pPr>
              <w:rPr>
                <w:lang w:val="en-GB"/>
              </w:rPr>
            </w:pPr>
          </w:p>
          <w:p w14:paraId="0835FA59" w14:textId="77777777" w:rsidR="00203937" w:rsidRDefault="00203937">
            <w:pPr>
              <w:rPr>
                <w:lang w:val="en-GB"/>
              </w:rPr>
            </w:pPr>
          </w:p>
          <w:p w14:paraId="2118BAD3" w14:textId="77777777" w:rsidR="00203937" w:rsidRDefault="00203937">
            <w:pPr>
              <w:rPr>
                <w:lang w:val="en-GB"/>
              </w:rPr>
            </w:pPr>
          </w:p>
          <w:p w14:paraId="14527DCC" w14:textId="77777777" w:rsidR="00203937" w:rsidRDefault="00203937">
            <w:pPr>
              <w:rPr>
                <w:lang w:val="en-GB"/>
              </w:rPr>
            </w:pPr>
          </w:p>
          <w:p w14:paraId="1626702B" w14:textId="5AD31796" w:rsidR="00203937" w:rsidRDefault="00203937">
            <w:pPr>
              <w:rPr>
                <w:lang w:val="en-GB"/>
              </w:rPr>
            </w:pPr>
          </w:p>
        </w:tc>
      </w:tr>
      <w:tr w:rsidR="00C03430" w14:paraId="692FD1D8" w14:textId="77777777" w:rsidTr="00C03430">
        <w:tc>
          <w:tcPr>
            <w:tcW w:w="254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564759E" w14:textId="77777777" w:rsidR="00C03430" w:rsidRDefault="00C03430">
            <w:pPr>
              <w:rPr>
                <w:b/>
                <w:bCs/>
                <w:lang w:val="en-GB"/>
              </w:rPr>
            </w:pPr>
          </w:p>
          <w:p w14:paraId="08D6AD73" w14:textId="77777777" w:rsidR="00C03430" w:rsidRPr="00203937" w:rsidRDefault="00C03430">
            <w:pPr>
              <w:rPr>
                <w:b/>
                <w:bCs/>
                <w:lang w:val="en-GB"/>
              </w:rPr>
            </w:pPr>
          </w:p>
        </w:tc>
        <w:tc>
          <w:tcPr>
            <w:tcW w:w="623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EC8D212" w14:textId="77777777" w:rsidR="00C03430" w:rsidRDefault="00C03430">
            <w:pPr>
              <w:rPr>
                <w:lang w:val="en-GB"/>
              </w:rPr>
            </w:pPr>
          </w:p>
        </w:tc>
      </w:tr>
      <w:tr w:rsidR="002F5489" w14:paraId="7A0F2CA9" w14:textId="7D75AE1B" w:rsidTr="00563A8A">
        <w:trPr>
          <w:trHeight w:val="626"/>
        </w:trPr>
        <w:tc>
          <w:tcPr>
            <w:tcW w:w="8784" w:type="dxa"/>
            <w:gridSpan w:val="2"/>
          </w:tcPr>
          <w:p w14:paraId="4BF090C7" w14:textId="0DF312B5" w:rsidR="00563A8A" w:rsidRPr="00C03430" w:rsidRDefault="00563A8A">
            <w:pPr>
              <w:rPr>
                <w:b/>
                <w:bCs/>
                <w:color w:val="0070C0"/>
                <w:lang w:val="en-GB"/>
              </w:rPr>
            </w:pPr>
            <w:r w:rsidRPr="00C03430">
              <w:rPr>
                <w:b/>
                <w:bCs/>
                <w:color w:val="0070C0"/>
                <w:lang w:val="en-GB"/>
              </w:rPr>
              <w:t xml:space="preserve">The fee per session is AUD 160 </w:t>
            </w:r>
            <w:r w:rsidR="004C516B" w:rsidRPr="00C03430">
              <w:rPr>
                <w:b/>
                <w:bCs/>
                <w:color w:val="0070C0"/>
                <w:lang w:val="en-GB"/>
              </w:rPr>
              <w:t>without Medicare rebate eligibility.</w:t>
            </w:r>
            <w:r w:rsidR="000306EF">
              <w:rPr>
                <w:b/>
                <w:bCs/>
                <w:color w:val="0070C0"/>
                <w:lang w:val="en-GB"/>
              </w:rPr>
              <w:t xml:space="preserve"> From 1</w:t>
            </w:r>
            <w:r w:rsidR="000306EF" w:rsidRPr="000306EF">
              <w:rPr>
                <w:b/>
                <w:bCs/>
                <w:color w:val="0070C0"/>
                <w:vertAlign w:val="superscript"/>
                <w:lang w:val="en-GB"/>
              </w:rPr>
              <w:t>st</w:t>
            </w:r>
            <w:r w:rsidR="000306EF">
              <w:rPr>
                <w:b/>
                <w:bCs/>
                <w:color w:val="0070C0"/>
                <w:lang w:val="en-GB"/>
              </w:rPr>
              <w:t xml:space="preserve"> July 202</w:t>
            </w:r>
            <w:r w:rsidR="00F515D5">
              <w:rPr>
                <w:b/>
                <w:bCs/>
                <w:color w:val="0070C0"/>
                <w:lang w:val="en-GB"/>
              </w:rPr>
              <w:t>4</w:t>
            </w:r>
            <w:r w:rsidR="000306EF">
              <w:rPr>
                <w:b/>
                <w:bCs/>
                <w:color w:val="0070C0"/>
                <w:lang w:val="en-GB"/>
              </w:rPr>
              <w:t xml:space="preserve">, there will be an increase in the fee to AUD 180 per session. </w:t>
            </w:r>
          </w:p>
          <w:p w14:paraId="79B5D13C" w14:textId="77777777" w:rsidR="00563A8A" w:rsidRDefault="00563A8A">
            <w:pPr>
              <w:rPr>
                <w:b/>
                <w:bCs/>
                <w:lang w:val="en-GB"/>
              </w:rPr>
            </w:pPr>
          </w:p>
          <w:p w14:paraId="3B393B97" w14:textId="3FB65D41" w:rsidR="00850E76" w:rsidRDefault="00A40EC5">
            <w:pPr>
              <w:rPr>
                <w:b/>
                <w:bCs/>
                <w:lang w:val="en-GB"/>
              </w:rPr>
            </w:pPr>
            <w:r w:rsidRPr="00C03430">
              <w:rPr>
                <w:b/>
                <w:bCs/>
                <w:color w:val="FF0000"/>
                <w:lang w:val="en-GB"/>
              </w:rPr>
              <w:t xml:space="preserve">Cancellation Policy: </w:t>
            </w:r>
            <w:r w:rsidRPr="00A40EC5">
              <w:rPr>
                <w:b/>
                <w:bCs/>
                <w:lang w:val="en-GB"/>
              </w:rPr>
              <w:t xml:space="preserve">48 hours’ notice is required for cancellation or amendments </w:t>
            </w:r>
            <w:r w:rsidR="00850E76">
              <w:rPr>
                <w:b/>
                <w:bCs/>
                <w:lang w:val="en-GB"/>
              </w:rPr>
              <w:t xml:space="preserve">to </w:t>
            </w:r>
            <w:r>
              <w:rPr>
                <w:b/>
                <w:bCs/>
                <w:lang w:val="en-GB"/>
              </w:rPr>
              <w:t>an appointment</w:t>
            </w:r>
            <w:r w:rsidRPr="00A40EC5">
              <w:rPr>
                <w:b/>
                <w:bCs/>
                <w:lang w:val="en-GB"/>
              </w:rPr>
              <w:t xml:space="preserve">. Less than 48 hours of cancellations incur a </w:t>
            </w:r>
            <w:r w:rsidR="000306EF">
              <w:rPr>
                <w:b/>
                <w:bCs/>
                <w:lang w:val="en-GB"/>
              </w:rPr>
              <w:t xml:space="preserve">full session fee. </w:t>
            </w:r>
          </w:p>
          <w:p w14:paraId="0262AF4B" w14:textId="77777777" w:rsidR="000306EF" w:rsidRDefault="000306EF">
            <w:pPr>
              <w:rPr>
                <w:b/>
                <w:bCs/>
                <w:lang w:val="en-GB"/>
              </w:rPr>
            </w:pPr>
          </w:p>
          <w:p w14:paraId="5A39E4E6" w14:textId="66EEFEE7" w:rsidR="000306EF" w:rsidRPr="00A40EC5" w:rsidRDefault="000306EF">
            <w:pPr>
              <w:rPr>
                <w:b/>
                <w:bCs/>
                <w:lang w:val="en-GB"/>
              </w:rPr>
            </w:pPr>
          </w:p>
        </w:tc>
      </w:tr>
    </w:tbl>
    <w:p w14:paraId="0C09E3B6" w14:textId="77777777" w:rsidR="004656A3" w:rsidRPr="004656A3" w:rsidRDefault="004656A3">
      <w:pPr>
        <w:rPr>
          <w:lang w:val="en-GB"/>
        </w:rPr>
      </w:pPr>
    </w:p>
    <w:sectPr w:rsidR="004656A3" w:rsidRPr="004656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NzcxMzMxNLQ0MjdR0lEKTi0uzszPAykwrQUAdHsDWywAAAA="/>
  </w:docVars>
  <w:rsids>
    <w:rsidRoot w:val="004656A3"/>
    <w:rsid w:val="000306EF"/>
    <w:rsid w:val="00082C64"/>
    <w:rsid w:val="000B65A7"/>
    <w:rsid w:val="00144D2A"/>
    <w:rsid w:val="00151068"/>
    <w:rsid w:val="00155B46"/>
    <w:rsid w:val="001674C7"/>
    <w:rsid w:val="0017182B"/>
    <w:rsid w:val="00203937"/>
    <w:rsid w:val="0023002A"/>
    <w:rsid w:val="00287542"/>
    <w:rsid w:val="002D4D42"/>
    <w:rsid w:val="002E3B9C"/>
    <w:rsid w:val="002F5489"/>
    <w:rsid w:val="00366263"/>
    <w:rsid w:val="00370433"/>
    <w:rsid w:val="003A2713"/>
    <w:rsid w:val="003E4E64"/>
    <w:rsid w:val="00400F34"/>
    <w:rsid w:val="004473DF"/>
    <w:rsid w:val="0045663F"/>
    <w:rsid w:val="004656A3"/>
    <w:rsid w:val="004876A6"/>
    <w:rsid w:val="004C516B"/>
    <w:rsid w:val="004E204E"/>
    <w:rsid w:val="00501F21"/>
    <w:rsid w:val="00533501"/>
    <w:rsid w:val="00563A8A"/>
    <w:rsid w:val="005A7674"/>
    <w:rsid w:val="005B44A0"/>
    <w:rsid w:val="006471E2"/>
    <w:rsid w:val="00682F91"/>
    <w:rsid w:val="006D00E4"/>
    <w:rsid w:val="007A72AF"/>
    <w:rsid w:val="007F04A8"/>
    <w:rsid w:val="008222B7"/>
    <w:rsid w:val="008355E3"/>
    <w:rsid w:val="00850E76"/>
    <w:rsid w:val="00864E2A"/>
    <w:rsid w:val="008F779A"/>
    <w:rsid w:val="00917A77"/>
    <w:rsid w:val="00954B60"/>
    <w:rsid w:val="009B7C99"/>
    <w:rsid w:val="009F6C58"/>
    <w:rsid w:val="00A40EC5"/>
    <w:rsid w:val="00A56733"/>
    <w:rsid w:val="00A57478"/>
    <w:rsid w:val="00AA2162"/>
    <w:rsid w:val="00BA7BC9"/>
    <w:rsid w:val="00BB1E08"/>
    <w:rsid w:val="00BE414A"/>
    <w:rsid w:val="00BF0B44"/>
    <w:rsid w:val="00C03430"/>
    <w:rsid w:val="00C47A7C"/>
    <w:rsid w:val="00C74462"/>
    <w:rsid w:val="00C867EE"/>
    <w:rsid w:val="00DA4E7A"/>
    <w:rsid w:val="00DB7DC9"/>
    <w:rsid w:val="00E80A16"/>
    <w:rsid w:val="00EA1A52"/>
    <w:rsid w:val="00EB7D8C"/>
    <w:rsid w:val="00ED556C"/>
    <w:rsid w:val="00EE7826"/>
    <w:rsid w:val="00F12AF0"/>
    <w:rsid w:val="00F17A3F"/>
    <w:rsid w:val="00F23365"/>
    <w:rsid w:val="00F515D5"/>
    <w:rsid w:val="00F84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F5863"/>
  <w15:chartTrackingRefBased/>
  <w15:docId w15:val="{E7E2C402-D577-419A-932A-50EDC27DD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56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656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56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Links>
    <vt:vector size="6" baseType="variant">
      <vt:variant>
        <vt:i4>1048693</vt:i4>
      </vt:variant>
      <vt:variant>
        <vt:i4>0</vt:i4>
      </vt:variant>
      <vt:variant>
        <vt:i4>0</vt:i4>
      </vt:variant>
      <vt:variant>
        <vt:i4>5</vt:i4>
      </vt:variant>
      <vt:variant>
        <vt:lpwstr>mailto:reception@insightcliniccounselling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sight Clinic</dc:creator>
  <cp:keywords/>
  <dc:description/>
  <cp:lastModifiedBy>Tanishq Rajesh</cp:lastModifiedBy>
  <cp:revision>3</cp:revision>
  <dcterms:created xsi:type="dcterms:W3CDTF">2023-06-13T03:19:00Z</dcterms:created>
  <dcterms:modified xsi:type="dcterms:W3CDTF">2023-07-21T00:31:00Z</dcterms:modified>
</cp:coreProperties>
</file>